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6F85" w:rsidRPr="00981076" w:rsidRDefault="00981076" w:rsidP="00366696">
      <w:pPr>
        <w:spacing w:after="0" w:line="240" w:lineRule="auto"/>
      </w:pPr>
      <w:r>
        <w:t xml:space="preserve">1. Enable </w:t>
      </w:r>
      <w:r w:rsidRPr="00366696">
        <w:rPr>
          <w:b/>
        </w:rPr>
        <w:t>Maps JavaScript API</w:t>
      </w:r>
      <w:r>
        <w:t xml:space="preserve">. </w:t>
      </w:r>
      <w:r w:rsidR="00366696">
        <w:t xml:space="preserve"> </w:t>
      </w:r>
      <w:r w:rsidR="00366696">
        <w:br/>
        <w:t>G</w:t>
      </w:r>
      <w:r w:rsidR="00366696" w:rsidRPr="00366696">
        <w:t xml:space="preserve">o </w:t>
      </w:r>
      <w:proofErr w:type="gramStart"/>
      <w:r w:rsidR="00366696" w:rsidRPr="00366696">
        <w:t>to</w:t>
      </w:r>
      <w:r w:rsidR="00366696">
        <w:t>:</w:t>
      </w:r>
      <w:proofErr w:type="gramEnd"/>
      <w:r w:rsidR="00366696">
        <w:t xml:space="preserve">  </w:t>
      </w:r>
      <w:hyperlink r:id="rId4" w:history="1">
        <w:r w:rsidR="00366696" w:rsidRPr="00BB46C7">
          <w:rPr>
            <w:rStyle w:val="Hyperlink"/>
          </w:rPr>
          <w:t>https://console.cloud.google.com/google/maps-apis/api-list?project</w:t>
        </w:r>
      </w:hyperlink>
      <w:r w:rsidR="00366696">
        <w:br/>
      </w:r>
      <w:r w:rsidR="00D529FD">
        <w:rPr>
          <w:noProof/>
          <w:lang w:val="ru-RU" w:eastAsia="ru-RU"/>
        </w:rPr>
        <w:drawing>
          <wp:inline distT="0" distB="0" distL="0" distR="0" wp14:anchorId="1E7686CD" wp14:editId="7F40DCB7">
            <wp:extent cx="5940425" cy="287845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D529FD">
        <w:br/>
      </w:r>
      <w:r w:rsidR="00D529FD">
        <w:br/>
        <w:t xml:space="preserve">2. </w:t>
      </w:r>
      <w:r w:rsidR="00D529FD" w:rsidRPr="00283A7D">
        <w:rPr>
          <w:rStyle w:val="Hyperlink"/>
          <w:color w:val="auto"/>
          <w:u w:val="none"/>
        </w:rPr>
        <w:t>Fill</w:t>
      </w:r>
      <w:r w:rsidR="00D529FD">
        <w:rPr>
          <w:rStyle w:val="Hyperlink"/>
          <w:color w:val="auto"/>
          <w:u w:val="none"/>
        </w:rPr>
        <w:t xml:space="preserve"> </w:t>
      </w:r>
      <w:r w:rsidR="00D529FD" w:rsidRPr="00283A7D">
        <w:rPr>
          <w:rStyle w:val="Hyperlink"/>
          <w:b/>
          <w:color w:val="auto"/>
          <w:u w:val="none"/>
        </w:rPr>
        <w:t>Google Maps Settings</w:t>
      </w:r>
      <w:r w:rsidR="00D529FD">
        <w:rPr>
          <w:rStyle w:val="Hyperlink"/>
          <w:b/>
          <w:color w:val="auto"/>
          <w:u w:val="none"/>
        </w:rPr>
        <w:br/>
      </w:r>
      <w:r w:rsidR="00D529FD">
        <w:rPr>
          <w:noProof/>
          <w:lang w:val="ru-RU" w:eastAsia="ru-RU"/>
        </w:rPr>
        <w:drawing>
          <wp:inline distT="0" distB="0" distL="0" distR="0" wp14:anchorId="6C4FB855" wp14:editId="495F8233">
            <wp:extent cx="5940425" cy="3050540"/>
            <wp:effectExtent l="0" t="0" r="317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D6F85" w:rsidRPr="0098107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tDAxNDU3MLU0MLFU0lEKTi0uzszPAykwqgUAXMkL5ywAAAA="/>
  </w:docVars>
  <w:rsids>
    <w:rsidRoot w:val="00E5461D"/>
    <w:rsid w:val="001D6F85"/>
    <w:rsid w:val="00366696"/>
    <w:rsid w:val="00981076"/>
    <w:rsid w:val="009A3A22"/>
    <w:rsid w:val="00D529FD"/>
    <w:rsid w:val="00E5461D"/>
    <w:rsid w:val="00E97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2A59F"/>
  <w15:chartTrackingRefBased/>
  <w15:docId w15:val="{9F268FA6-1C0C-4B39-A997-F68E0E8A8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6696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669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hyperlink" Target="https://console.cloud.google.com/google/maps-apis/api-list?project" TargetMode="Externa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8898033005E6C8439DF907D8A54B4BC6" ma:contentTypeVersion="12" ma:contentTypeDescription="Створення нового документа." ma:contentTypeScope="" ma:versionID="98d960f910b31ab9acbe62447cd3f218">
  <xsd:schema xmlns:xsd="http://www.w3.org/2001/XMLSchema" xmlns:xs="http://www.w3.org/2001/XMLSchema" xmlns:p="http://schemas.microsoft.com/office/2006/metadata/properties" xmlns:ns2="2037d77c-1488-4fae-990a-9cf8889f7bf1" xmlns:ns3="3bf6c630-7830-4c95-8757-a67e9a6e12a4" targetNamespace="http://schemas.microsoft.com/office/2006/metadata/properties" ma:root="true" ma:fieldsID="eed8bf27177d40fc0167decf49074906" ns2:_="" ns3:_="">
    <xsd:import namespace="2037d77c-1488-4fae-990a-9cf8889f7bf1"/>
    <xsd:import namespace="3bf6c630-7830-4c95-8757-a67e9a6e12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7d77c-1488-4fae-990a-9cf8889f7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6c630-7830-4c95-8757-a67e9a6e12a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Спільний доступ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Відомості про тих, хто має доступ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1797497-B91E-4631-B9C2-2E56B40493D1}"/>
</file>

<file path=customXml/itemProps2.xml><?xml version="1.0" encoding="utf-8"?>
<ds:datastoreItem xmlns:ds="http://schemas.openxmlformats.org/officeDocument/2006/customXml" ds:itemID="{B9D1EEE7-DBEC-471B-A5C8-7809A83C4905}"/>
</file>

<file path=customXml/itemProps3.xml><?xml version="1.0" encoding="utf-8"?>
<ds:datastoreItem xmlns:ds="http://schemas.openxmlformats.org/officeDocument/2006/customXml" ds:itemID="{D5D9CDB1-CB4A-4B0D-BAA0-B7FB6698BBB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33</Words>
  <Characters>1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k Rom</dc:creator>
  <cp:keywords/>
  <dc:description/>
  <cp:lastModifiedBy>Marik Rom</cp:lastModifiedBy>
  <cp:revision>3</cp:revision>
  <dcterms:created xsi:type="dcterms:W3CDTF">2021-04-20T13:20:00Z</dcterms:created>
  <dcterms:modified xsi:type="dcterms:W3CDTF">2021-04-21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98033005E6C8439DF907D8A54B4BC6</vt:lpwstr>
  </property>
</Properties>
</file>